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7EEC7F" w14:textId="3F454B8E" w:rsidR="0093431D" w:rsidRDefault="0093431D" w:rsidP="00B46914">
      <w:r>
        <w:rPr>
          <w:noProof/>
        </w:rPr>
        <w:drawing>
          <wp:inline distT="0" distB="0" distL="0" distR="0" wp14:anchorId="2D1B1A10" wp14:editId="62528F53">
            <wp:extent cx="2474526" cy="17399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11129" cy="176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4672">
        <w:rPr>
          <w:noProof/>
        </w:rPr>
        <w:drawing>
          <wp:inline distT="0" distB="0" distL="0" distR="0" wp14:anchorId="6A2E6C75" wp14:editId="26C38000">
            <wp:extent cx="2000250" cy="172545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30339" cy="1751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53CD6" w14:textId="4A0103ED" w:rsidR="0093431D" w:rsidRDefault="0093431D" w:rsidP="00B46914">
      <w:r>
        <w:rPr>
          <w:noProof/>
        </w:rPr>
        <w:drawing>
          <wp:inline distT="0" distB="0" distL="0" distR="0" wp14:anchorId="5819D4D3" wp14:editId="258375A7">
            <wp:extent cx="2192655" cy="197927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22578" cy="200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4672">
        <w:rPr>
          <w:noProof/>
        </w:rPr>
        <w:drawing>
          <wp:inline distT="0" distB="0" distL="0" distR="0" wp14:anchorId="2FAA8066" wp14:editId="3E07BD96">
            <wp:extent cx="2386330" cy="19886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9743" cy="199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8A23" w14:textId="6BDB3D52" w:rsidR="0093431D" w:rsidRDefault="0093431D" w:rsidP="00B46914">
      <w:r>
        <w:rPr>
          <w:noProof/>
        </w:rPr>
        <w:drawing>
          <wp:inline distT="0" distB="0" distL="0" distR="0" wp14:anchorId="06534A74" wp14:editId="201EF81C">
            <wp:extent cx="2239928" cy="210185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7642" cy="2118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4672">
        <w:rPr>
          <w:noProof/>
        </w:rPr>
        <w:drawing>
          <wp:inline distT="0" distB="0" distL="0" distR="0" wp14:anchorId="792D9E57" wp14:editId="65CF4046">
            <wp:extent cx="2044700" cy="2132961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64320" cy="2153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15BFE" w14:textId="088CDA7B" w:rsidR="0093431D" w:rsidRDefault="0093431D" w:rsidP="00B46914">
      <w:r>
        <w:rPr>
          <w:noProof/>
        </w:rPr>
        <w:drawing>
          <wp:inline distT="0" distB="0" distL="0" distR="0" wp14:anchorId="554C7FC2" wp14:editId="6FC5BC98">
            <wp:extent cx="1936750" cy="1957427"/>
            <wp:effectExtent l="0" t="0" r="635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5075" cy="19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4672">
        <w:rPr>
          <w:noProof/>
        </w:rPr>
        <w:drawing>
          <wp:inline distT="0" distB="0" distL="0" distR="0" wp14:anchorId="711EF426" wp14:editId="606289F6">
            <wp:extent cx="2427111" cy="1968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9847" cy="19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B4B32" w14:textId="5574A108" w:rsidR="0093431D" w:rsidRDefault="0093431D" w:rsidP="00B46914">
      <w:r>
        <w:rPr>
          <w:noProof/>
        </w:rPr>
        <w:lastRenderedPageBreak/>
        <w:drawing>
          <wp:inline distT="0" distB="0" distL="0" distR="0" wp14:anchorId="0C5E618F" wp14:editId="781A371A">
            <wp:extent cx="2156167" cy="2076309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80873" cy="21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4675">
        <w:rPr>
          <w:noProof/>
        </w:rPr>
        <w:drawing>
          <wp:inline distT="0" distB="0" distL="0" distR="0" wp14:anchorId="1114C202" wp14:editId="20F8EC45">
            <wp:extent cx="2247900" cy="208305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0378" cy="214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C906E" w14:textId="19360083" w:rsidR="0093431D" w:rsidRDefault="0093431D" w:rsidP="00B46914">
      <w:r>
        <w:rPr>
          <w:noProof/>
        </w:rPr>
        <w:drawing>
          <wp:inline distT="0" distB="0" distL="0" distR="0" wp14:anchorId="7616549C" wp14:editId="36D933FC">
            <wp:extent cx="2203450" cy="1953217"/>
            <wp:effectExtent l="0" t="0" r="635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4406" cy="198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4675">
        <w:rPr>
          <w:noProof/>
        </w:rPr>
        <w:drawing>
          <wp:inline distT="0" distB="0" distL="0" distR="0" wp14:anchorId="47BE640D" wp14:editId="49E6A471">
            <wp:extent cx="2449304" cy="196215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7541" cy="19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DB586" w14:textId="38DBE67D" w:rsidR="0093431D" w:rsidRDefault="00D73178" w:rsidP="00B46914">
      <w:pPr>
        <w:rPr>
          <w:noProof/>
        </w:rPr>
      </w:pPr>
      <w:r>
        <w:rPr>
          <w:noProof/>
        </w:rPr>
        <w:drawing>
          <wp:inline distT="0" distB="0" distL="0" distR="0" wp14:anchorId="46CAC4B3" wp14:editId="0F907A77">
            <wp:extent cx="2126335" cy="1841500"/>
            <wp:effectExtent l="0" t="0" r="762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1333" cy="187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3178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D6E2A8" wp14:editId="752B24D7">
            <wp:extent cx="2049421" cy="1822450"/>
            <wp:effectExtent l="0" t="0" r="8255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78720" cy="184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61BD4" w14:textId="0197E7A4" w:rsidR="00D73178" w:rsidRDefault="00D73178" w:rsidP="00B46914">
      <w:pPr>
        <w:rPr>
          <w:noProof/>
        </w:rPr>
      </w:pPr>
      <w:r>
        <w:rPr>
          <w:noProof/>
        </w:rPr>
        <w:drawing>
          <wp:inline distT="0" distB="0" distL="0" distR="0" wp14:anchorId="066E57CF" wp14:editId="7A9A72D1">
            <wp:extent cx="2175926" cy="19748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84900" cy="1982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67AD" w:rsidRPr="002567AD">
        <w:rPr>
          <w:noProof/>
        </w:rPr>
        <w:t xml:space="preserve"> </w:t>
      </w:r>
      <w:r w:rsidR="002567AD">
        <w:rPr>
          <w:noProof/>
        </w:rPr>
        <w:drawing>
          <wp:inline distT="0" distB="0" distL="0" distR="0" wp14:anchorId="4168E891" wp14:editId="2EBFFD10">
            <wp:extent cx="2076450" cy="194405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34534" cy="199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E3F64" w14:textId="54EC1FB0" w:rsidR="004E5E4D" w:rsidRDefault="004E5E4D" w:rsidP="00B4691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2619B5E" wp14:editId="53436C79">
            <wp:extent cx="2803975" cy="21844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21612" cy="21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4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844D40" wp14:editId="2AE45C04">
            <wp:extent cx="2546350" cy="2209085"/>
            <wp:effectExtent l="0" t="0" r="635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4706" cy="222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4D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A68C9F" wp14:editId="7F6D8A46">
            <wp:extent cx="2800350" cy="2609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4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1AFFCC" wp14:editId="06D41818">
            <wp:extent cx="2990850" cy="2581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4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FA82E6" wp14:editId="487CAA44">
            <wp:extent cx="4143375" cy="27336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88E2A" w14:textId="6EC291F5" w:rsidR="00D46D2B" w:rsidRDefault="00D46D2B" w:rsidP="00B46914">
      <w:pPr>
        <w:rPr>
          <w:noProof/>
        </w:rPr>
      </w:pPr>
    </w:p>
    <w:p w14:paraId="396666C1" w14:textId="2852EEA3" w:rsidR="00D46D2B" w:rsidRDefault="00D46D2B" w:rsidP="00B46914">
      <w:r>
        <w:rPr>
          <w:noProof/>
        </w:rPr>
        <w:lastRenderedPageBreak/>
        <w:drawing>
          <wp:inline distT="0" distB="0" distL="0" distR="0" wp14:anchorId="613413A0" wp14:editId="7AB5B7A3">
            <wp:extent cx="5943600" cy="74212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9B7F6" w14:textId="1C0D6E86" w:rsidR="00D46D2B" w:rsidRDefault="00D46D2B" w:rsidP="00B46914">
      <w:r>
        <w:rPr>
          <w:noProof/>
        </w:rPr>
        <w:lastRenderedPageBreak/>
        <w:drawing>
          <wp:inline distT="0" distB="0" distL="0" distR="0" wp14:anchorId="390C73CC" wp14:editId="1A9332B8">
            <wp:extent cx="5943600" cy="68611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5CE90" w14:textId="70B986FA" w:rsidR="00D46D2B" w:rsidRDefault="00D46D2B" w:rsidP="00B46914">
      <w:r>
        <w:rPr>
          <w:noProof/>
        </w:rPr>
        <w:lastRenderedPageBreak/>
        <w:drawing>
          <wp:inline distT="0" distB="0" distL="0" distR="0" wp14:anchorId="42CAA45C" wp14:editId="7AA03FB9">
            <wp:extent cx="5943600" cy="73660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6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1EE2" w14:textId="019542C0" w:rsidR="00D46D2B" w:rsidRDefault="00D46D2B" w:rsidP="00B46914">
      <w:r>
        <w:rPr>
          <w:noProof/>
        </w:rPr>
        <w:lastRenderedPageBreak/>
        <w:drawing>
          <wp:inline distT="0" distB="0" distL="0" distR="0" wp14:anchorId="6C9E708F" wp14:editId="27B26339">
            <wp:extent cx="5943600" cy="6508115"/>
            <wp:effectExtent l="0" t="0" r="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E6656" w14:textId="731BAD85" w:rsidR="00D46D2B" w:rsidRDefault="00D46D2B" w:rsidP="00B46914">
      <w:r>
        <w:rPr>
          <w:noProof/>
        </w:rPr>
        <w:lastRenderedPageBreak/>
        <w:drawing>
          <wp:inline distT="0" distB="0" distL="0" distR="0" wp14:anchorId="1FFB1DB7" wp14:editId="41FBC75A">
            <wp:extent cx="5943600" cy="73279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CC1C1" w14:textId="568AA4F4" w:rsidR="00D46D2B" w:rsidRDefault="00D46D2B" w:rsidP="00B46914">
      <w:r>
        <w:rPr>
          <w:noProof/>
        </w:rPr>
        <w:lastRenderedPageBreak/>
        <w:drawing>
          <wp:inline distT="0" distB="0" distL="0" distR="0" wp14:anchorId="070FCED2" wp14:editId="6E9B4A9F">
            <wp:extent cx="5943600" cy="71424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4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713C3" w14:textId="78DBC2F2" w:rsidR="00D46D2B" w:rsidRDefault="00D46D2B" w:rsidP="00B46914">
      <w:r>
        <w:rPr>
          <w:noProof/>
        </w:rPr>
        <w:lastRenderedPageBreak/>
        <w:drawing>
          <wp:inline distT="0" distB="0" distL="0" distR="0" wp14:anchorId="7EF1D826" wp14:editId="4133BCB8">
            <wp:extent cx="5943600" cy="64566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2B188" w14:textId="0874DFAC" w:rsidR="00D46D2B" w:rsidRPr="00055E96" w:rsidRDefault="00D46D2B" w:rsidP="00B46914">
      <w:r>
        <w:rPr>
          <w:noProof/>
        </w:rPr>
        <w:lastRenderedPageBreak/>
        <w:drawing>
          <wp:inline distT="0" distB="0" distL="0" distR="0" wp14:anchorId="06B586DB" wp14:editId="34783A30">
            <wp:extent cx="5943600" cy="665035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6D2B" w:rsidRPr="00055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jQ1tbQwNrUwNjFQ0lEKTi0uzszPAykwrgUAXxzpTCwAAAA="/>
  </w:docVars>
  <w:rsids>
    <w:rsidRoot w:val="00FC3501"/>
    <w:rsid w:val="00055E96"/>
    <w:rsid w:val="00076DD2"/>
    <w:rsid w:val="000E5B51"/>
    <w:rsid w:val="000F6159"/>
    <w:rsid w:val="001B573D"/>
    <w:rsid w:val="00204190"/>
    <w:rsid w:val="002567AD"/>
    <w:rsid w:val="002E1861"/>
    <w:rsid w:val="00341374"/>
    <w:rsid w:val="0037690B"/>
    <w:rsid w:val="004E5E4D"/>
    <w:rsid w:val="00594672"/>
    <w:rsid w:val="00617414"/>
    <w:rsid w:val="00627F7B"/>
    <w:rsid w:val="00640466"/>
    <w:rsid w:val="00643A6E"/>
    <w:rsid w:val="007515E4"/>
    <w:rsid w:val="00753462"/>
    <w:rsid w:val="0075563B"/>
    <w:rsid w:val="00757432"/>
    <w:rsid w:val="007A79F9"/>
    <w:rsid w:val="008146EE"/>
    <w:rsid w:val="008301B7"/>
    <w:rsid w:val="0086592E"/>
    <w:rsid w:val="008722CD"/>
    <w:rsid w:val="008C4675"/>
    <w:rsid w:val="008D3022"/>
    <w:rsid w:val="008E4B30"/>
    <w:rsid w:val="00902576"/>
    <w:rsid w:val="00903216"/>
    <w:rsid w:val="0093431D"/>
    <w:rsid w:val="00956B9D"/>
    <w:rsid w:val="00A731B8"/>
    <w:rsid w:val="00A93777"/>
    <w:rsid w:val="00B46914"/>
    <w:rsid w:val="00BC00C4"/>
    <w:rsid w:val="00C259F7"/>
    <w:rsid w:val="00CF5B47"/>
    <w:rsid w:val="00D46D2B"/>
    <w:rsid w:val="00D73178"/>
    <w:rsid w:val="00DC7DC7"/>
    <w:rsid w:val="00E24197"/>
    <w:rsid w:val="00E56670"/>
    <w:rsid w:val="00F2415C"/>
    <w:rsid w:val="00F36AAD"/>
    <w:rsid w:val="00F70201"/>
    <w:rsid w:val="00FA3F94"/>
    <w:rsid w:val="00FC3501"/>
    <w:rsid w:val="00FF4063"/>
    <w:rsid w:val="00FF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3CCF2"/>
  <w15:chartTrackingRefBased/>
  <w15:docId w15:val="{3ECB6035-CCBB-4228-9C3E-EDF738426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7515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1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15E4"/>
    <w:rPr>
      <w:rFonts w:ascii="Courier New" w:eastAsia="Times New Roman" w:hAnsi="Courier New" w:cs="Courier New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515E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15E4"/>
  </w:style>
  <w:style w:type="character" w:customStyle="1" w:styleId="hljs-class">
    <w:name w:val="hljs-class"/>
    <w:basedOn w:val="DefaultParagraphFont"/>
    <w:rsid w:val="007515E4"/>
  </w:style>
  <w:style w:type="character" w:customStyle="1" w:styleId="hljs-title">
    <w:name w:val="hljs-title"/>
    <w:basedOn w:val="DefaultParagraphFont"/>
    <w:rsid w:val="007515E4"/>
  </w:style>
  <w:style w:type="character" w:customStyle="1" w:styleId="hljs-string">
    <w:name w:val="hljs-string"/>
    <w:basedOn w:val="DefaultParagraphFont"/>
    <w:rsid w:val="007515E4"/>
  </w:style>
  <w:style w:type="character" w:customStyle="1" w:styleId="hljs-number">
    <w:name w:val="hljs-number"/>
    <w:basedOn w:val="DefaultParagraphFont"/>
    <w:rsid w:val="007515E4"/>
  </w:style>
  <w:style w:type="character" w:customStyle="1" w:styleId="hljs-comment">
    <w:name w:val="hljs-comment"/>
    <w:basedOn w:val="DefaultParagraphFont"/>
    <w:rsid w:val="007515E4"/>
  </w:style>
  <w:style w:type="character" w:customStyle="1" w:styleId="hljs-function">
    <w:name w:val="hljs-function"/>
    <w:basedOn w:val="DefaultParagraphFont"/>
    <w:rsid w:val="007515E4"/>
  </w:style>
  <w:style w:type="character" w:customStyle="1" w:styleId="hljs-params">
    <w:name w:val="hljs-params"/>
    <w:basedOn w:val="DefaultParagraphFont"/>
    <w:rsid w:val="007515E4"/>
  </w:style>
  <w:style w:type="table" w:styleId="TableGrid">
    <w:name w:val="Table Grid"/>
    <w:basedOn w:val="TableNormal"/>
    <w:uiPriority w:val="39"/>
    <w:rsid w:val="00C25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3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1</TotalTime>
  <Pages>1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thum lakha</dc:creator>
  <cp:keywords/>
  <dc:description/>
  <cp:lastModifiedBy>kulthum lakha</cp:lastModifiedBy>
  <cp:revision>45</cp:revision>
  <dcterms:created xsi:type="dcterms:W3CDTF">2021-04-07T01:12:00Z</dcterms:created>
  <dcterms:modified xsi:type="dcterms:W3CDTF">2021-04-09T01:22:00Z</dcterms:modified>
</cp:coreProperties>
</file>